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F9FF4D" w14:textId="6F483548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>Cours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 xml:space="preserve">Technology and Information </w:t>
      </w:r>
      <w:r w:rsidR="004E15F9">
        <w:rPr>
          <w:b/>
          <w:bCs/>
          <w:sz w:val="24"/>
          <w:szCs w:val="24"/>
          <w:lang w:val="en-US"/>
        </w:rPr>
        <w:t>Systems</w:t>
      </w:r>
    </w:p>
    <w:p w14:paraId="49DBDE90" w14:textId="4030F422" w:rsidR="002717A8" w:rsidRPr="005017C8" w:rsidRDefault="002717A8" w:rsidP="005017C8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 w:rsidRPr="005017C8">
        <w:rPr>
          <w:b/>
          <w:bCs/>
          <w:sz w:val="24"/>
          <w:szCs w:val="24"/>
          <w:lang w:val="en-US"/>
        </w:rPr>
        <w:t xml:space="preserve">Course </w:t>
      </w:r>
      <w:r w:rsidR="005017C8" w:rsidRPr="005017C8">
        <w:rPr>
          <w:b/>
          <w:bCs/>
          <w:sz w:val="24"/>
          <w:szCs w:val="24"/>
          <w:lang w:val="en-US"/>
        </w:rPr>
        <w:t>Code</w:t>
      </w:r>
      <w:r w:rsidR="008B0F11">
        <w:rPr>
          <w:b/>
          <w:bCs/>
          <w:sz w:val="24"/>
          <w:szCs w:val="24"/>
          <w:lang w:val="en-US"/>
        </w:rPr>
        <w:tab/>
      </w:r>
      <w:r w:rsid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  <w:t>SECP 1513</w:t>
      </w:r>
    </w:p>
    <w:p w14:paraId="4CB61565" w14:textId="045434DF" w:rsidR="005017C8" w:rsidRPr="0054241B" w:rsidRDefault="002717A8" w:rsidP="0054241B">
      <w:pPr>
        <w:spacing w:after="0"/>
        <w:ind w:left="1530" w:hanging="1530"/>
        <w:jc w:val="center"/>
        <w:rPr>
          <w:b/>
          <w:bCs/>
          <w:sz w:val="32"/>
          <w:szCs w:val="32"/>
          <w:lang w:val="en-US"/>
        </w:rPr>
      </w:pPr>
      <w:r w:rsidRPr="005017C8">
        <w:rPr>
          <w:b/>
          <w:bCs/>
          <w:sz w:val="24"/>
          <w:szCs w:val="24"/>
          <w:lang w:val="en-US"/>
        </w:rPr>
        <w:t>Activity</w:t>
      </w:r>
      <w:r w:rsidR="008B0F11">
        <w:rPr>
          <w:b/>
          <w:bCs/>
          <w:sz w:val="24"/>
          <w:szCs w:val="24"/>
          <w:lang w:val="en-US"/>
        </w:rPr>
        <w:tab/>
      </w:r>
      <w:r w:rsidRPr="005017C8">
        <w:rPr>
          <w:b/>
          <w:bCs/>
          <w:sz w:val="24"/>
          <w:szCs w:val="24"/>
          <w:lang w:val="en-US"/>
        </w:rPr>
        <w:t>:</w:t>
      </w:r>
      <w:r w:rsidRPr="005017C8">
        <w:rPr>
          <w:b/>
          <w:bCs/>
          <w:sz w:val="24"/>
          <w:szCs w:val="24"/>
          <w:lang w:val="en-US"/>
        </w:rPr>
        <w:tab/>
      </w:r>
      <w:r w:rsidR="004E15F9">
        <w:rPr>
          <w:b/>
          <w:bCs/>
          <w:sz w:val="24"/>
          <w:szCs w:val="24"/>
          <w:lang w:val="en-US"/>
        </w:rPr>
        <w:t>PC Assembly</w:t>
      </w:r>
    </w:p>
    <w:p w14:paraId="2D7CF839" w14:textId="49D06DE5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Section</w:t>
      </w:r>
      <w:r>
        <w:rPr>
          <w:b/>
          <w:bCs/>
          <w:sz w:val="24"/>
          <w:szCs w:val="24"/>
          <w:lang w:val="en-US"/>
        </w:rPr>
        <w:tab/>
        <w:t xml:space="preserve">:    </w:t>
      </w:r>
      <w:r>
        <w:rPr>
          <w:b/>
          <w:bCs/>
          <w:sz w:val="24"/>
          <w:szCs w:val="24"/>
          <w:lang w:val="en-US"/>
        </w:rPr>
        <w:tab/>
        <w:t>……</w:t>
      </w:r>
      <w:r w:rsidR="0054241B">
        <w:rPr>
          <w:b/>
          <w:bCs/>
          <w:sz w:val="24"/>
          <w:szCs w:val="24"/>
          <w:lang w:val="en-US"/>
        </w:rPr>
        <w:t>15</w:t>
      </w:r>
      <w:r>
        <w:rPr>
          <w:b/>
          <w:bCs/>
          <w:sz w:val="24"/>
          <w:szCs w:val="24"/>
          <w:lang w:val="en-US"/>
        </w:rPr>
        <w:t>……………</w:t>
      </w:r>
    </w:p>
    <w:p w14:paraId="4D0B91F9" w14:textId="1D466AA8" w:rsidR="008B0F11" w:rsidRDefault="008B0F11" w:rsidP="008B0F11">
      <w:pPr>
        <w:spacing w:after="0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Lecturer Name</w:t>
      </w:r>
      <w:r>
        <w:rPr>
          <w:b/>
          <w:bCs/>
          <w:sz w:val="24"/>
          <w:szCs w:val="24"/>
          <w:lang w:val="en-US"/>
        </w:rPr>
        <w:tab/>
        <w:t>:</w:t>
      </w:r>
      <w:r w:rsidR="0054241B">
        <w:rPr>
          <w:b/>
          <w:bCs/>
          <w:sz w:val="24"/>
          <w:szCs w:val="24"/>
          <w:lang w:val="en-US"/>
        </w:rPr>
        <w:t xml:space="preserve">         Dr. HALINAWATI HIROL</w:t>
      </w:r>
      <w:r>
        <w:rPr>
          <w:b/>
          <w:bCs/>
          <w:sz w:val="24"/>
          <w:szCs w:val="24"/>
          <w:lang w:val="en-US"/>
        </w:rPr>
        <w:t>………………………………….</w:t>
      </w:r>
    </w:p>
    <w:p w14:paraId="3FE64A1B" w14:textId="2DE20FD3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>Group name</w:t>
      </w:r>
      <w:r>
        <w:rPr>
          <w:b/>
          <w:bCs/>
          <w:sz w:val="24"/>
          <w:szCs w:val="24"/>
          <w:lang w:val="en-US"/>
        </w:rPr>
        <w:tab/>
        <w:t xml:space="preserve">:  </w:t>
      </w:r>
      <w:r>
        <w:rPr>
          <w:b/>
          <w:bCs/>
          <w:sz w:val="24"/>
          <w:szCs w:val="24"/>
          <w:lang w:val="en-US"/>
        </w:rPr>
        <w:tab/>
      </w:r>
      <w:r w:rsidR="0054241B">
        <w:rPr>
          <w:b/>
          <w:bCs/>
          <w:sz w:val="24"/>
          <w:szCs w:val="24"/>
          <w:lang w:val="en-US"/>
        </w:rPr>
        <w:t>HASAN AMMAR ABDULAZIZ(A23MJ</w:t>
      </w:r>
      <w:proofErr w:type="gramStart"/>
      <w:r w:rsidR="0054241B">
        <w:rPr>
          <w:b/>
          <w:bCs/>
          <w:sz w:val="24"/>
          <w:szCs w:val="24"/>
          <w:lang w:val="en-US"/>
        </w:rPr>
        <w:t>0018)</w:t>
      </w:r>
      <w:r>
        <w:rPr>
          <w:b/>
          <w:bCs/>
          <w:sz w:val="24"/>
          <w:szCs w:val="24"/>
          <w:lang w:val="en-US"/>
        </w:rPr>
        <w:t>…</w:t>
      </w:r>
      <w:proofErr w:type="gramEnd"/>
      <w:r>
        <w:rPr>
          <w:b/>
          <w:bCs/>
          <w:sz w:val="24"/>
          <w:szCs w:val="24"/>
          <w:lang w:val="en-US"/>
        </w:rPr>
        <w:t>………………………………….</w:t>
      </w:r>
    </w:p>
    <w:p w14:paraId="44C12DC1" w14:textId="7E470CA8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3A60AC81" w14:textId="2D38B7B9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482E9EFE" w14:textId="64BCFC82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5916408E" w14:textId="412FF898" w:rsid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66DC0BA7" w14:textId="6860B23D" w:rsidR="008B0F11" w:rsidRPr="008B0F11" w:rsidRDefault="008B0F11" w:rsidP="008B0F11">
      <w:pPr>
        <w:spacing w:after="0" w:line="360" w:lineRule="auto"/>
        <w:ind w:left="1530" w:hanging="1530"/>
        <w:rPr>
          <w:b/>
          <w:bCs/>
          <w:sz w:val="24"/>
          <w:szCs w:val="24"/>
          <w:lang w:val="en-US"/>
        </w:rPr>
      </w:pPr>
      <w:r>
        <w:rPr>
          <w:b/>
          <w:bCs/>
          <w:sz w:val="24"/>
          <w:szCs w:val="24"/>
          <w:lang w:val="en-US"/>
        </w:rPr>
        <w:tab/>
      </w:r>
      <w:r>
        <w:rPr>
          <w:b/>
          <w:bCs/>
          <w:sz w:val="24"/>
          <w:szCs w:val="24"/>
          <w:lang w:val="en-US"/>
        </w:rPr>
        <w:tab/>
        <w:t>………………………………………………….</w:t>
      </w:r>
    </w:p>
    <w:p w14:paraId="6200815E" w14:textId="77777777" w:rsidR="008B0F11" w:rsidRDefault="004E15F9" w:rsidP="004E15F9">
      <w:pPr>
        <w:jc w:val="both"/>
        <w:rPr>
          <w:lang w:val="en-US"/>
        </w:rPr>
      </w:pPr>
      <w:r>
        <w:rPr>
          <w:lang w:val="en-US"/>
        </w:rPr>
        <w:t>This sheet should be filled in your group.</w:t>
      </w:r>
    </w:p>
    <w:p w14:paraId="1BD0B208" w14:textId="486FCE90" w:rsidR="004E15F9" w:rsidRDefault="004E15F9" w:rsidP="004E15F9">
      <w:pPr>
        <w:jc w:val="both"/>
        <w:rPr>
          <w:rFonts w:ascii="Cambria" w:hAnsi="Cambria"/>
          <w:lang w:val="en-US"/>
        </w:rPr>
      </w:pPr>
      <w:r>
        <w:rPr>
          <w:lang w:val="en-US"/>
        </w:rPr>
        <w:t xml:space="preserve">You should fill in the step numbers and the activities for each step. Once you have completed the steps, put a </w:t>
      </w:r>
      <w:r w:rsidRPr="004E15F9">
        <w:rPr>
          <w:rFonts w:ascii="Apple Color Emoji" w:hAnsi="Apple Color Emoji" w:cs="Apple Color Emoji"/>
          <w:lang w:val="en-US"/>
        </w:rPr>
        <w:t>✅</w:t>
      </w:r>
      <w:r w:rsidRPr="004E15F9">
        <w:rPr>
          <w:lang w:val="en-US"/>
        </w:rPr>
        <w:t xml:space="preserve"> in the final column (for done). Once you have completed all the steps and put the check mark. Find a technician in the lab to check that you have completed all the steps correctly.</w:t>
      </w:r>
      <w:r>
        <w:rPr>
          <w:rFonts w:ascii="Cambria" w:hAnsi="Cambria"/>
          <w:lang w:val="en-US"/>
        </w:rPr>
        <w:t xml:space="preserve"> </w:t>
      </w:r>
    </w:p>
    <w:tbl>
      <w:tblPr>
        <w:tblW w:w="9209" w:type="dxa"/>
        <w:jc w:val="center"/>
        <w:tblLook w:val="04A0" w:firstRow="1" w:lastRow="0" w:firstColumn="1" w:lastColumn="0" w:noHBand="0" w:noVBand="1"/>
      </w:tblPr>
      <w:tblGrid>
        <w:gridCol w:w="1413"/>
        <w:gridCol w:w="6520"/>
        <w:gridCol w:w="1276"/>
      </w:tblGrid>
      <w:tr w:rsidR="004E15F9" w:rsidRPr="004421D4" w14:paraId="32513610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4CA93" w14:textId="68DEA87C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Step number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C2978" w14:textId="055E19A7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>Activity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EF9FAE" w14:textId="552D8D68" w:rsidR="004E15F9" w:rsidRPr="004421D4" w:rsidRDefault="004E15F9" w:rsidP="008D6EE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lang w:eastAsia="en-MY"/>
              </w:rPr>
              <w:t xml:space="preserve">Done </w:t>
            </w:r>
            <w:r w:rsidRPr="004E15F9">
              <w:rPr>
                <w:rFonts w:ascii="Apple Color Emoji" w:hAnsi="Apple Color Emoji" w:cs="Apple Color Emoji"/>
                <w:lang w:val="en-US"/>
              </w:rPr>
              <w:t>✅</w:t>
            </w:r>
          </w:p>
        </w:tc>
      </w:tr>
      <w:tr w:rsidR="004E15F9" w:rsidRPr="004421D4" w14:paraId="1E56479F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80B642B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7093BF61" w14:textId="680EC406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1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21D596" w14:textId="42D283CB" w:rsidR="004E15F9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54241B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Ensure the computer is shut off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0BC452" w14:textId="030CC6F3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7195121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509909" w14:textId="77777777" w:rsidR="004E15F9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6F064E57" w14:textId="790BD5BE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2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C9926D" w14:textId="77777777" w:rsid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54241B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Ground yourself to prevent static damage by</w:t>
            </w:r>
          </w:p>
          <w:p w14:paraId="5FF8468E" w14:textId="7CCAF944" w:rsidR="004E15F9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54241B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using an anti-static wrist strap or by touching a grounded metal object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B7A59A" w14:textId="45B2854A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2C27EF7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1C49EF5" w14:textId="7D3B6C53" w:rsidR="004E15F9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lastRenderedPageBreak/>
              <w:t>3</w:t>
            </w:r>
          </w:p>
          <w:p w14:paraId="7EE3ECBF" w14:textId="7D0328A6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8FE46EA" w14:textId="5353E009" w:rsidR="004E15F9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54241B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Loosen the screws to detach the power supply unit from the chassis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F3254C" w14:textId="2BDE63D8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5AB0B31C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F457FA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131AF457" w14:textId="57DFCEF6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4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C58FE" w14:textId="63CF4AD6" w:rsidR="004E15F9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54241B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Disconnect every cable from the power supply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8EC245" w14:textId="39BC554E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01E99878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5EED71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47D427FE" w14:textId="36C7E03E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5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0F078D" w14:textId="73BF17F5" w:rsidR="004E15F9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54241B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Place the system unit on a steady, clean surface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A1829E" w14:textId="18464946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12F06B0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99234B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798AF095" w14:textId="26EBE098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6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23C7EC9" w14:textId="43CB803E" w:rsidR="004E15F9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54241B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Slide out the hard disk drive from its slot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8E320" w14:textId="69895C4F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0B40A83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7F84E3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64207809" w14:textId="4119A7E5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7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A9D2E7" w14:textId="598516D8" w:rsidR="004E15F9" w:rsidRPr="0054241B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Remove the optical disc drive (ODD) or CD-ROM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A0CB565" w14:textId="186BE783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EAC7C02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E22401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4A82E2EF" w14:textId="7B8BF45B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8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A48BC33" w14:textId="0BC9D8C1" w:rsidR="004E15F9" w:rsidRPr="000777EE" w:rsidRDefault="000777EE" w:rsidP="000777EE">
            <w:pPr>
              <w:numPr>
                <w:ilvl w:val="0"/>
                <w:numId w:val="11"/>
              </w:num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US"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val="en-US" w:eastAsia="en-MY"/>
              </w:rPr>
              <w:br/>
              <w:t>Unfasten the screws securing the HDD and carefully lift it out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68AE0A" w14:textId="6F679BA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91FEBE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C108B7" w14:textId="500A1042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9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783776" w14:textId="0925EFDC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Proceed to gently unscrew and extract the motherboard from the case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F481A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26A9F29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9E848F2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04907547" w14:textId="77777777" w:rsid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10</w:t>
            </w:r>
          </w:p>
          <w:p w14:paraId="0F9E3EE0" w14:textId="3B23E781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DEC65B" w14:textId="5B21E4F1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Disconnect and remove all additional attachments from the motherboar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16C66A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2CCAEE4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E09BA9A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60CCB5B1" w14:textId="2912B479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11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8632689" w14:textId="0250F1AA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Carefully take out the central processing unit (CPU)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CA2A6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3144EE8C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238FFB" w14:textId="67E77705" w:rsidR="0054241B" w:rsidRPr="0054241B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12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574B86" w14:textId="0F18FC57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Detach the heatsink from atop the CPU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F94E7E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7E551E9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B7E771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3C80423C" w14:textId="5EEB42AA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13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79CC51" w14:textId="309DECE4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Gently pull out the memory modules from their sockets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EA01512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5241101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1DD5E30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22846D64" w14:textId="10CF09A3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14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654EA6" w14:textId="497B8585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Remove the graphics card by releasing it from the expansion slot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870E6C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0137106A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9F7D13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25130771" w14:textId="726C1273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15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13FA8" w14:textId="36F1B416" w:rsidR="004E15F9" w:rsidRPr="000777EE" w:rsidRDefault="000777EE" w:rsidP="000777EE">
            <w:pPr>
              <w:spacing w:after="0" w:line="720" w:lineRule="auto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Start reassembling by fixing all components back onto the motherboard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C4066B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2EF69C0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EBC1BD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387D684F" w14:textId="1614388F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16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176236" w14:textId="0575BEAD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 xml:space="preserve">Position the CPU back into its dedicated socket on the </w:t>
            </w:r>
            <w:proofErr w:type="spellStart"/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motherboa</w:t>
            </w: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d</w:t>
            </w:r>
            <w:proofErr w:type="spellEnd"/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1F89C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C18D48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36C10F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71AFC118" w14:textId="5FCE2B3A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17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8FB0BF" w14:textId="4AFEEEED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Attach the heatsink to the CPU to ensure proper cooling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7C997A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103D7175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4B63C61" w14:textId="079A45A5" w:rsidR="0054241B" w:rsidRPr="0054241B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lastRenderedPageBreak/>
              <w:t>18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E373346" w14:textId="4C897B85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Insert the RAM sticks into their respective slots until they click into place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B6DCB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764E9D9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BEC94F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20365259" w14:textId="0BEEA65F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19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F01E6B0" w14:textId="1656D0B1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Carefully install the graphics card into its PCI slot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FBDD47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16110E63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6C09BE" w14:textId="7E6D20C8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20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BE84AE" w14:textId="690A89F0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Align the motherboard within the case and secure it with screws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F4EC10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1E6DCDF8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F639C30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6630957D" w14:textId="67196465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21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E3C0BD" w14:textId="372251D2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Align the motherboard within the case and secure it with screws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C65F4D0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550A8CD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7D442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7583670D" w14:textId="4BFB77BB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22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D155442" w14:textId="738FBC8A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Position and fasten the HDD in its housing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4E4F9A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2B27647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68A2DB" w14:textId="45F71FDA" w:rsidR="0054241B" w:rsidRPr="0054241B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23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3C71FE" w14:textId="04638257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Slide in the ODD or CD-ROM and secure it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0EDED3A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133D079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CE2B49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53706213" w14:textId="3BC82BC0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24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96F67DE" w14:textId="009E7236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Set the hard disk drive into its bay and tighten it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F077E1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68199EB6" w14:textId="77777777" w:rsidTr="004E15F9">
        <w:trPr>
          <w:trHeight w:val="285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CAE3C7" w14:textId="77777777" w:rsidR="004E15F9" w:rsidRDefault="004E15F9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</w:p>
          <w:p w14:paraId="1BD194B7" w14:textId="18E92B10" w:rsidR="0054241B" w:rsidRPr="0054241B" w:rsidRDefault="0054241B" w:rsidP="0054241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25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42F364" w14:textId="6FD3DC4B" w:rsidR="004E15F9" w:rsidRPr="000777EE" w:rsidRDefault="000777EE" w:rsidP="000777EE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0777EE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Screw the power supply back into its place in the case.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802508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  <w:tr w:rsidR="004E15F9" w:rsidRPr="004421D4" w14:paraId="45DA4B44" w14:textId="77777777" w:rsidTr="0015168B">
        <w:trPr>
          <w:trHeight w:val="1763"/>
          <w:jc w:val="center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EAA13B" w14:textId="0314B984" w:rsidR="0015168B" w:rsidRPr="0054241B" w:rsidRDefault="0054241B" w:rsidP="0015168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26</w:t>
            </w:r>
          </w:p>
        </w:tc>
        <w:tc>
          <w:tcPr>
            <w:tcW w:w="6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382A99" w14:textId="74951F3A" w:rsidR="004E15F9" w:rsidRPr="000777EE" w:rsidRDefault="0015168B" w:rsidP="0015168B">
            <w:pPr>
              <w:spacing w:after="0" w:line="720" w:lineRule="auto"/>
              <w:jc w:val="center"/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</w:pPr>
            <w:r w:rsidRPr="0015168B">
              <w:rPr>
                <w:rFonts w:ascii="Calibri" w:eastAsia="Times New Roman" w:hAnsi="Calibri" w:cs="Calibri"/>
                <w:color w:val="000000"/>
                <w:sz w:val="32"/>
                <w:szCs w:val="32"/>
                <w:lang w:eastAsia="en-MY"/>
              </w:rPr>
              <w:t>Reconnect all necessary cables to their respective connectors on the motherboard</w:t>
            </w:r>
          </w:p>
        </w:tc>
        <w:tc>
          <w:tcPr>
            <w:tcW w:w="127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C72B6F" w14:textId="77777777" w:rsidR="004E15F9" w:rsidRPr="004421D4" w:rsidRDefault="004E15F9" w:rsidP="004E15F9">
            <w:pPr>
              <w:spacing w:after="0" w:line="720" w:lineRule="auto"/>
              <w:jc w:val="right"/>
              <w:rPr>
                <w:rFonts w:ascii="Calibri" w:eastAsia="Times New Roman" w:hAnsi="Calibri" w:cs="Calibri"/>
                <w:color w:val="000000"/>
                <w:lang w:eastAsia="en-MY"/>
              </w:rPr>
            </w:pPr>
          </w:p>
        </w:tc>
      </w:tr>
    </w:tbl>
    <w:p w14:paraId="0C9402B8" w14:textId="25390F9B" w:rsidR="004E15F9" w:rsidRPr="0015168B" w:rsidRDefault="004E15F9" w:rsidP="0015168B">
      <w:pPr>
        <w:jc w:val="center"/>
        <w:rPr>
          <w:rFonts w:ascii="Cambria" w:hAnsi="Cambria"/>
        </w:rPr>
      </w:pPr>
    </w:p>
    <w:sectPr w:rsidR="004E15F9" w:rsidRPr="00151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ple Color Emoji">
    <w:altName w:val="Calibri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1565D"/>
    <w:multiLevelType w:val="hybridMultilevel"/>
    <w:tmpl w:val="0830994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90445"/>
    <w:multiLevelType w:val="hybridMultilevel"/>
    <w:tmpl w:val="16147DFC"/>
    <w:lvl w:ilvl="0" w:tplc="D200C3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0ECB6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F644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6C156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1E2E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50861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8EA9E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BE3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6A2DCE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7495108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C5123E"/>
    <w:multiLevelType w:val="hybridMultilevel"/>
    <w:tmpl w:val="05D62712"/>
    <w:lvl w:ilvl="0" w:tplc="4694FC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EB8EA9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92A69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D9E9F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5D6E27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840B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E21D9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9296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500DC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322858F2"/>
    <w:multiLevelType w:val="hybridMultilevel"/>
    <w:tmpl w:val="B0E2468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33492B1C"/>
    <w:multiLevelType w:val="hybridMultilevel"/>
    <w:tmpl w:val="08309948"/>
    <w:lvl w:ilvl="0" w:tplc="4409000F">
      <w:start w:val="1"/>
      <w:numFmt w:val="decimal"/>
      <w:lvlText w:val="%1.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981400B"/>
    <w:multiLevelType w:val="hybridMultilevel"/>
    <w:tmpl w:val="0C8CB508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FFFFFFF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FFFFFFF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FFFFFF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FFFFFF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FFFFFF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FFFFFFF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FFFFFFF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631577D8"/>
    <w:multiLevelType w:val="hybridMultilevel"/>
    <w:tmpl w:val="D0B2F5B4"/>
    <w:lvl w:ilvl="0" w:tplc="C3260296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72E5A7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0F041C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234439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AB4006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E52F0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20AB9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63E22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1E66B40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D2906B5"/>
    <w:multiLevelType w:val="multilevel"/>
    <w:tmpl w:val="F2BCC5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0675FD9"/>
    <w:multiLevelType w:val="hybridMultilevel"/>
    <w:tmpl w:val="B31E3DEC"/>
    <w:lvl w:ilvl="0" w:tplc="F14800C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460007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1D2146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AAED3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0C6CCF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AFCBF3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A7693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84438D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C9C2D8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EC64F50"/>
    <w:multiLevelType w:val="hybridMultilevel"/>
    <w:tmpl w:val="F626C98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4409001B">
      <w:start w:val="1"/>
      <w:numFmt w:val="lowerRoman"/>
      <w:lvlText w:val="%2."/>
      <w:lvlJc w:val="righ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96678152">
    <w:abstractNumId w:val="5"/>
  </w:num>
  <w:num w:numId="2" w16cid:durableId="105806990">
    <w:abstractNumId w:val="0"/>
  </w:num>
  <w:num w:numId="3" w16cid:durableId="1228684724">
    <w:abstractNumId w:val="1"/>
  </w:num>
  <w:num w:numId="4" w16cid:durableId="34814857">
    <w:abstractNumId w:val="3"/>
  </w:num>
  <w:num w:numId="5" w16cid:durableId="899560210">
    <w:abstractNumId w:val="6"/>
  </w:num>
  <w:num w:numId="6" w16cid:durableId="2038851199">
    <w:abstractNumId w:val="4"/>
  </w:num>
  <w:num w:numId="7" w16cid:durableId="15037937">
    <w:abstractNumId w:val="10"/>
  </w:num>
  <w:num w:numId="8" w16cid:durableId="1433404464">
    <w:abstractNumId w:val="2"/>
  </w:num>
  <w:num w:numId="9" w16cid:durableId="1975331831">
    <w:abstractNumId w:val="9"/>
  </w:num>
  <w:num w:numId="10" w16cid:durableId="1817842306">
    <w:abstractNumId w:val="7"/>
  </w:num>
  <w:num w:numId="11" w16cid:durableId="111811184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jYwNzc3NjI2MzJW0lEKTi0uzszPAykwqgUAGgLTDCwAAAA="/>
  </w:docVars>
  <w:rsids>
    <w:rsidRoot w:val="002717A8"/>
    <w:rsid w:val="000777EE"/>
    <w:rsid w:val="000814B8"/>
    <w:rsid w:val="000E0A34"/>
    <w:rsid w:val="00134B0C"/>
    <w:rsid w:val="0015168B"/>
    <w:rsid w:val="001F27E6"/>
    <w:rsid w:val="002717A8"/>
    <w:rsid w:val="002D3C10"/>
    <w:rsid w:val="004421D4"/>
    <w:rsid w:val="004812F3"/>
    <w:rsid w:val="004E15F9"/>
    <w:rsid w:val="005017C8"/>
    <w:rsid w:val="0054241B"/>
    <w:rsid w:val="008B0F11"/>
    <w:rsid w:val="009026D9"/>
    <w:rsid w:val="0094374A"/>
    <w:rsid w:val="00A52868"/>
    <w:rsid w:val="00DD167E"/>
    <w:rsid w:val="00FA1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6DBC63"/>
  <w15:chartTrackingRefBased/>
  <w15:docId w15:val="{C462692A-68FC-4F93-A23D-708601222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C10"/>
  </w:style>
  <w:style w:type="paragraph" w:styleId="Heading1">
    <w:name w:val="heading 1"/>
    <w:basedOn w:val="Normal"/>
    <w:next w:val="Normal"/>
    <w:link w:val="Heading1Char"/>
    <w:uiPriority w:val="9"/>
    <w:qFormat/>
    <w:rsid w:val="005017C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3C1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017C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34B0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2D3C1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29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8491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467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317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07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090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266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63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2371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6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393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02978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735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0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893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0654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1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85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5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55935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2086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820303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5237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4608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160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471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266695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602264">
          <w:marLeft w:val="720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01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92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34148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57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8848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1987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9178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477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9962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8894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4993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4695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852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6</Pages>
  <Words>360</Words>
  <Characters>205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a H</dc:creator>
  <cp:keywords/>
  <dc:description/>
  <cp:lastModifiedBy>HASAN AMMAR ABDULAZIZ ALTALIB</cp:lastModifiedBy>
  <cp:revision>3</cp:revision>
  <dcterms:created xsi:type="dcterms:W3CDTF">2022-11-22T09:55:00Z</dcterms:created>
  <dcterms:modified xsi:type="dcterms:W3CDTF">2024-01-19T05:12:00Z</dcterms:modified>
</cp:coreProperties>
</file>